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E6437" w14:textId="52AF6B46" w:rsidR="002D5453" w:rsidRPr="00316745" w:rsidRDefault="00EC4C85" w:rsidP="002D5453">
      <w:pPr>
        <w:jc w:val="center"/>
        <w:rPr>
          <w:rFonts w:ascii="Times New Roman" w:hAnsi="Times New Roman" w:cs="Times New Roman"/>
          <w:b/>
          <w:lang w:val="en-US"/>
        </w:rPr>
      </w:pPr>
      <w:bookmarkStart w:id="0" w:name="_GoBack"/>
      <w:bookmarkEnd w:id="0"/>
      <w:r w:rsidRPr="00316745">
        <w:rPr>
          <w:rFonts w:ascii="Times New Roman" w:hAnsi="Times New Roman" w:cs="Times New Roman"/>
          <w:b/>
          <w:lang w:val="en-US"/>
        </w:rPr>
        <w:t>INFORMATION FORM FOR THE COVER PAGE</w:t>
      </w:r>
    </w:p>
    <w:p w14:paraId="6A90D8AB" w14:textId="27079D59" w:rsidR="00F977C9" w:rsidRPr="00316745" w:rsidRDefault="0094388E" w:rsidP="00F977C9">
      <w:pPr>
        <w:rPr>
          <w:rFonts w:ascii="Times New Roman" w:hAnsi="Times New Roman" w:cs="Times New Roman"/>
          <w:lang w:val="en-US"/>
        </w:rPr>
      </w:pPr>
      <w:r w:rsidRPr="00316745">
        <w:rPr>
          <w:rFonts w:ascii="Times New Roman" w:eastAsia="Calibri" w:hAnsi="Times New Roman" w:cs="Times New Roman"/>
          <w:b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41E57A7" wp14:editId="38DACAC0">
                <wp:simplePos x="0" y="0"/>
                <wp:positionH relativeFrom="margin">
                  <wp:posOffset>20955</wp:posOffset>
                </wp:positionH>
                <wp:positionV relativeFrom="paragraph">
                  <wp:posOffset>335280</wp:posOffset>
                </wp:positionV>
                <wp:extent cx="6724650" cy="619125"/>
                <wp:effectExtent l="0" t="0" r="19050" b="28575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2BC34551" w:rsidR="00006EF7" w:rsidRPr="00316745" w:rsidRDefault="00EC4C85" w:rsidP="00006EF7">
                            <w:pPr>
                              <w:rPr>
                                <w:lang w:val="en-US"/>
                              </w:rPr>
                            </w:pPr>
                            <w:r w:rsidRPr="00316745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>T</w:t>
                            </w:r>
                            <w:r w:rsidR="006C27E8" w:rsidRPr="00316745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>itle</w:t>
                            </w:r>
                            <w:r w:rsidRPr="00316745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 xml:space="preserve"> of the manuscript</w:t>
                            </w:r>
                            <w:r w:rsidR="000562B1" w:rsidRPr="00316745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>:</w:t>
                            </w:r>
                          </w:p>
                          <w:p w14:paraId="7D8CFD37" w14:textId="77777777" w:rsidR="0094388E" w:rsidRDefault="0094388E" w:rsidP="0000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4pt;width:529.5pt;height:48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">
                <v:textbox>
                  <w:txbxContent>
                    <w:p w14:paraId="1F1E722C" w14:textId="2BC34551" w:rsidR="00006EF7" w:rsidRPr="00316745" w:rsidRDefault="00EC4C85" w:rsidP="00006EF7">
                      <w:pPr>
                        <w:rPr>
                          <w:lang w:val="en-US"/>
                        </w:rPr>
                      </w:pPr>
                      <w:r w:rsidRPr="00316745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>T</w:t>
                      </w:r>
                      <w:r w:rsidR="006C27E8" w:rsidRPr="00316745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>itle</w:t>
                      </w:r>
                      <w:r w:rsidRPr="00316745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 xml:space="preserve"> of the manuscript</w:t>
                      </w:r>
                      <w:r w:rsidR="000562B1" w:rsidRPr="00316745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>:</w:t>
                      </w:r>
                    </w:p>
                    <w:p w14:paraId="7D8CFD37" w14:textId="77777777" w:rsidR="0094388E" w:rsidRDefault="0094388E" w:rsidP="00006EF7"/>
                  </w:txbxContent>
                </v:textbox>
                <w10:wrap type="square" anchorx="margin"/>
              </v:shape>
            </w:pict>
          </mc:Fallback>
        </mc:AlternateContent>
      </w:r>
      <w:r w:rsidR="00D150FE" w:rsidRPr="00316745">
        <w:rPr>
          <w:rFonts w:ascii="Times New Roman" w:hAnsi="Times New Roman" w:cs="Times New Roman"/>
          <w:b/>
          <w:lang w:val="en-US"/>
        </w:rPr>
        <w:tab/>
      </w:r>
      <w:r w:rsidR="00D150FE" w:rsidRPr="00316745">
        <w:rPr>
          <w:rFonts w:ascii="Times New Roman" w:hAnsi="Times New Roman" w:cs="Times New Roman"/>
          <w:b/>
          <w:lang w:val="en-US"/>
        </w:rPr>
        <w:tab/>
      </w:r>
      <w:r w:rsidR="00D150FE" w:rsidRPr="00316745">
        <w:rPr>
          <w:rFonts w:ascii="Times New Roman" w:hAnsi="Times New Roman" w:cs="Times New Roman"/>
          <w:b/>
          <w:lang w:val="en-US"/>
        </w:rPr>
        <w:tab/>
      </w:r>
      <w:r w:rsidR="00D150FE" w:rsidRPr="00316745">
        <w:rPr>
          <w:rFonts w:ascii="Times New Roman" w:hAnsi="Times New Roman" w:cs="Times New Roman"/>
          <w:b/>
          <w:lang w:val="en-US"/>
        </w:rPr>
        <w:tab/>
      </w:r>
      <w:r w:rsidR="00D150FE" w:rsidRPr="00316745">
        <w:rPr>
          <w:rFonts w:ascii="Times New Roman" w:hAnsi="Times New Roman" w:cs="Times New Roman"/>
          <w:b/>
          <w:lang w:val="en-US"/>
        </w:rPr>
        <w:tab/>
      </w:r>
      <w:r w:rsidR="00D150FE" w:rsidRPr="00316745">
        <w:rPr>
          <w:rFonts w:ascii="Times New Roman" w:hAnsi="Times New Roman" w:cs="Times New Roman"/>
          <w:b/>
          <w:lang w:val="en-US"/>
        </w:rPr>
        <w:tab/>
      </w:r>
      <w:r w:rsidR="00D150FE" w:rsidRPr="00316745">
        <w:rPr>
          <w:rFonts w:ascii="Times New Roman" w:hAnsi="Times New Roman" w:cs="Times New Roman"/>
          <w:b/>
          <w:lang w:val="en-US"/>
        </w:rPr>
        <w:tab/>
      </w:r>
      <w:r w:rsidR="00D150FE" w:rsidRPr="00316745">
        <w:rPr>
          <w:rFonts w:ascii="Times New Roman" w:hAnsi="Times New Roman" w:cs="Times New Roman"/>
          <w:b/>
          <w:lang w:val="en-US"/>
        </w:rPr>
        <w:tab/>
      </w:r>
      <w:r w:rsidR="00D150FE" w:rsidRPr="00316745">
        <w:rPr>
          <w:rFonts w:ascii="Times New Roman" w:hAnsi="Times New Roman" w:cs="Times New Roman"/>
          <w:b/>
          <w:lang w:val="en-US"/>
        </w:rPr>
        <w:tab/>
      </w:r>
      <w:r w:rsidR="000562B1" w:rsidRPr="00316745">
        <w:rPr>
          <w:rFonts w:ascii="Times New Roman" w:hAnsi="Times New Roman" w:cs="Times New Roman"/>
          <w:b/>
          <w:lang w:val="en-US"/>
        </w:rPr>
        <w:tab/>
      </w:r>
      <w:r w:rsidR="000562B1" w:rsidRPr="00316745">
        <w:rPr>
          <w:rFonts w:ascii="Times New Roman" w:hAnsi="Times New Roman" w:cs="Times New Roman"/>
          <w:b/>
          <w:lang w:val="en-US"/>
        </w:rPr>
        <w:tab/>
      </w:r>
      <w:r w:rsidR="00EC4C85" w:rsidRPr="00316745">
        <w:rPr>
          <w:rFonts w:ascii="Times New Roman" w:hAnsi="Times New Roman" w:cs="Times New Roman"/>
          <w:b/>
          <w:lang w:val="en-US"/>
        </w:rPr>
        <w:t>Date</w:t>
      </w:r>
      <w:r w:rsidR="00D150FE" w:rsidRPr="00316745">
        <w:rPr>
          <w:rFonts w:ascii="Times New Roman" w:hAnsi="Times New Roman" w:cs="Times New Roman"/>
          <w:b/>
          <w:lang w:val="en-US"/>
        </w:rPr>
        <w:t>:</w:t>
      </w:r>
      <w:r w:rsidR="00D150FE" w:rsidRPr="00316745">
        <w:rPr>
          <w:rFonts w:ascii="Times New Roman" w:hAnsi="Times New Roman" w:cs="Times New Roman"/>
          <w:lang w:val="en-US"/>
        </w:rPr>
        <w:t xml:space="preserve">   </w:t>
      </w:r>
    </w:p>
    <w:p w14:paraId="51D5019F" w14:textId="3FE811E6" w:rsidR="00F977C9" w:rsidRPr="00316745" w:rsidRDefault="00F977C9">
      <w:pPr>
        <w:rPr>
          <w:rFonts w:ascii="Times New Roman" w:hAnsi="Times New Roman" w:cs="Times New Roman"/>
          <w:lang w:val="en-US"/>
        </w:rPr>
      </w:pPr>
    </w:p>
    <w:p w14:paraId="2302CFD8" w14:textId="58864099" w:rsidR="00C27EB4" w:rsidRPr="00316745" w:rsidRDefault="00C27EB4" w:rsidP="006148C4">
      <w:pPr>
        <w:jc w:val="center"/>
        <w:rPr>
          <w:rFonts w:ascii="Times New Roman" w:hAnsi="Times New Roman" w:cs="Times New Roman"/>
          <w:b/>
          <w:i/>
          <w:color w:val="FF0000"/>
          <w:lang w:val="en-US"/>
        </w:rPr>
      </w:pPr>
      <w:r w:rsidRPr="00316745">
        <w:rPr>
          <w:rFonts w:ascii="Times New Roman" w:hAnsi="Times New Roman" w:cs="Times New Roman"/>
          <w:b/>
          <w:i/>
          <w:color w:val="FF0000"/>
          <w:lang w:val="en-US"/>
        </w:rPr>
        <w:t>Information that could reveal the identity of the researcher(s), such as the author(s)' names or ethics committee approval details, should not be included in the manuscript.</w:t>
      </w:r>
    </w:p>
    <w:p w14:paraId="45036E49" w14:textId="267F3E33" w:rsidR="00E42F12" w:rsidRPr="00316745" w:rsidRDefault="00712606" w:rsidP="006148C4">
      <w:pPr>
        <w:jc w:val="center"/>
        <w:rPr>
          <w:rFonts w:ascii="Times New Roman" w:hAnsi="Times New Roman" w:cs="Times New Roman"/>
          <w:b/>
          <w:i/>
          <w:color w:val="FF0000"/>
          <w:lang w:val="en-US"/>
        </w:rPr>
      </w:pPr>
      <w:r w:rsidRPr="00316745">
        <w:rPr>
          <w:rFonts w:ascii="Times New Roman" w:hAnsi="Times New Roman" w:cs="Times New Roman"/>
          <w:b/>
          <w:i/>
          <w:color w:val="FF0000"/>
          <w:lang w:val="en-US"/>
        </w:rPr>
        <w:t xml:space="preserve">Please check this in </w:t>
      </w:r>
      <w:r w:rsidR="008565BB" w:rsidRPr="00316745">
        <w:rPr>
          <w:rFonts w:ascii="Times New Roman" w:hAnsi="Times New Roman" w:cs="Times New Roman"/>
          <w:b/>
          <w:i/>
          <w:color w:val="FF0000"/>
          <w:lang w:val="en-US"/>
        </w:rPr>
        <w:t>your</w:t>
      </w:r>
      <w:r w:rsidRPr="00316745">
        <w:rPr>
          <w:rFonts w:ascii="Times New Roman" w:hAnsi="Times New Roman" w:cs="Times New Roman"/>
          <w:b/>
          <w:i/>
          <w:color w:val="FF0000"/>
          <w:lang w:val="en-US"/>
        </w:rPr>
        <w:t xml:space="preserve"> manuscript!</w:t>
      </w:r>
    </w:p>
    <w:p w14:paraId="60E40EDB" w14:textId="77777777" w:rsidR="00E42F12" w:rsidRPr="00316745" w:rsidRDefault="00E42F12" w:rsidP="00995D29">
      <w:pPr>
        <w:rPr>
          <w:rFonts w:ascii="Times New Roman" w:hAnsi="Times New Roman" w:cs="Times New Roman"/>
          <w:b/>
          <w:lang w:val="en-US"/>
        </w:rPr>
      </w:pPr>
    </w:p>
    <w:p w14:paraId="624D2119" w14:textId="66A3F633" w:rsidR="00883BC0" w:rsidRPr="00316745" w:rsidRDefault="00807D6E" w:rsidP="00883BC0">
      <w:pPr>
        <w:jc w:val="center"/>
        <w:rPr>
          <w:rFonts w:ascii="Times New Roman" w:hAnsi="Times New Roman" w:cs="Times New Roman"/>
          <w:b/>
          <w:lang w:val="en-US"/>
        </w:rPr>
      </w:pPr>
      <w:r w:rsidRPr="00316745">
        <w:rPr>
          <w:rFonts w:ascii="Times New Roman" w:hAnsi="Times New Roman" w:cs="Times New Roman"/>
          <w:b/>
          <w:lang w:val="en-US"/>
        </w:rPr>
        <w:t xml:space="preserve">Author </w:t>
      </w:r>
      <w:r w:rsidR="00712606" w:rsidRPr="00316745">
        <w:rPr>
          <w:rFonts w:ascii="Times New Roman" w:hAnsi="Times New Roman" w:cs="Times New Roman"/>
          <w:b/>
          <w:lang w:val="en-US"/>
        </w:rPr>
        <w:t xml:space="preserve">Information (in the </w:t>
      </w:r>
      <w:r w:rsidR="00563A10" w:rsidRPr="00316745">
        <w:rPr>
          <w:rFonts w:ascii="Times New Roman" w:hAnsi="Times New Roman" w:cs="Times New Roman"/>
          <w:b/>
          <w:lang w:val="en-US"/>
        </w:rPr>
        <w:t xml:space="preserve">same </w:t>
      </w:r>
      <w:r w:rsidR="00712606" w:rsidRPr="00316745">
        <w:rPr>
          <w:rFonts w:ascii="Times New Roman" w:hAnsi="Times New Roman" w:cs="Times New Roman"/>
          <w:b/>
          <w:lang w:val="en-US"/>
        </w:rPr>
        <w:t xml:space="preserve">order </w:t>
      </w:r>
      <w:r w:rsidR="00563A10" w:rsidRPr="00316745">
        <w:rPr>
          <w:rFonts w:ascii="Times New Roman" w:hAnsi="Times New Roman" w:cs="Times New Roman"/>
          <w:b/>
          <w:lang w:val="en-US"/>
        </w:rPr>
        <w:t>a</w:t>
      </w:r>
      <w:r w:rsidR="00712606" w:rsidRPr="00316745">
        <w:rPr>
          <w:rFonts w:ascii="Times New Roman" w:hAnsi="Times New Roman" w:cs="Times New Roman"/>
          <w:b/>
          <w:lang w:val="en-US"/>
        </w:rPr>
        <w:t xml:space="preserve">s </w:t>
      </w:r>
      <w:r w:rsidR="00336348" w:rsidRPr="00316745">
        <w:rPr>
          <w:rFonts w:ascii="Times New Roman" w:hAnsi="Times New Roman" w:cs="Times New Roman"/>
          <w:b/>
          <w:lang w:val="en-US"/>
        </w:rPr>
        <w:t xml:space="preserve">in </w:t>
      </w:r>
      <w:r w:rsidR="00712606" w:rsidRPr="00316745">
        <w:rPr>
          <w:rFonts w:ascii="Times New Roman" w:hAnsi="Times New Roman" w:cs="Times New Roman"/>
          <w:b/>
          <w:lang w:val="en-US"/>
        </w:rPr>
        <w:t>the article)</w:t>
      </w:r>
      <w:r w:rsidR="004174C7" w:rsidRPr="00316745">
        <w:rPr>
          <w:rFonts w:ascii="Times New Roman" w:hAnsi="Times New Roman" w:cs="Times New Roman"/>
          <w:b/>
          <w:lang w:val="en-US"/>
        </w:rPr>
        <w:t>:</w:t>
      </w:r>
    </w:p>
    <w:p w14:paraId="61E9B455" w14:textId="5E386ABF" w:rsidR="00995D29" w:rsidRPr="00316745" w:rsidRDefault="00883BC0" w:rsidP="00995D29">
      <w:pPr>
        <w:rPr>
          <w:rFonts w:ascii="Times New Roman" w:hAnsi="Times New Roman" w:cs="Times New Roman"/>
          <w:b/>
          <w:lang w:val="en-US"/>
        </w:rPr>
      </w:pPr>
      <w:r w:rsidRPr="00316745">
        <w:rPr>
          <w:rFonts w:ascii="Times New Roman" w:hAnsi="Times New Roman" w:cs="Times New Roman"/>
          <w:b/>
          <w:lang w:val="en-US"/>
        </w:rPr>
        <w:t>Author(s)</w:t>
      </w:r>
    </w:p>
    <w:tbl>
      <w:tblPr>
        <w:tblStyle w:val="TabloKlavuzu"/>
        <w:tblW w:w="10762" w:type="dxa"/>
        <w:tblLook w:val="04A0" w:firstRow="1" w:lastRow="0" w:firstColumn="1" w:lastColumn="0" w:noHBand="0" w:noVBand="1"/>
      </w:tblPr>
      <w:tblGrid>
        <w:gridCol w:w="2346"/>
        <w:gridCol w:w="2741"/>
        <w:gridCol w:w="3094"/>
        <w:gridCol w:w="2581"/>
      </w:tblGrid>
      <w:tr w:rsidR="00D318C7" w:rsidRPr="006C27E8" w14:paraId="46B3A243" w14:textId="2C0E3A34" w:rsidTr="00D318C7">
        <w:trPr>
          <w:trHeight w:val="830"/>
        </w:trPr>
        <w:tc>
          <w:tcPr>
            <w:tcW w:w="2346" w:type="dxa"/>
            <w:vAlign w:val="center"/>
          </w:tcPr>
          <w:p w14:paraId="5DB7FE17" w14:textId="3CBEB252" w:rsidR="00D318C7" w:rsidRPr="00316745" w:rsidRDefault="00D318C7" w:rsidP="006C27E8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>Name and Surname</w:t>
            </w:r>
          </w:p>
        </w:tc>
        <w:tc>
          <w:tcPr>
            <w:tcW w:w="2741" w:type="dxa"/>
          </w:tcPr>
          <w:p w14:paraId="589A4F6A" w14:textId="6AA567BB" w:rsidR="00D318C7" w:rsidRPr="00316745" w:rsidRDefault="00D318C7" w:rsidP="006C27E8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>Institution-Faculty-Department-Division-City-Country</w:t>
            </w:r>
          </w:p>
        </w:tc>
        <w:tc>
          <w:tcPr>
            <w:tcW w:w="3094" w:type="dxa"/>
            <w:vAlign w:val="center"/>
          </w:tcPr>
          <w:p w14:paraId="769B90B1" w14:textId="640749D5" w:rsidR="00D318C7" w:rsidRPr="00316745" w:rsidRDefault="00D318C7" w:rsidP="00BE1286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>E-mail</w:t>
            </w:r>
          </w:p>
        </w:tc>
        <w:tc>
          <w:tcPr>
            <w:tcW w:w="2581" w:type="dxa"/>
            <w:vAlign w:val="center"/>
          </w:tcPr>
          <w:p w14:paraId="348CEAC3" w14:textId="655824A2" w:rsidR="00D318C7" w:rsidRPr="00316745" w:rsidRDefault="00D318C7" w:rsidP="00BE1286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316745">
              <w:rPr>
                <w:rFonts w:ascii="Times New Roman" w:hAnsi="Times New Roman" w:cs="Times New Roman"/>
                <w:b/>
                <w:lang w:val="en-US"/>
              </w:rPr>
              <w:t>Orcid</w:t>
            </w:r>
            <w:proofErr w:type="spellEnd"/>
            <w:r w:rsidRPr="00316745">
              <w:rPr>
                <w:rFonts w:ascii="Times New Roman" w:hAnsi="Times New Roman" w:cs="Times New Roman"/>
                <w:b/>
                <w:lang w:val="en-US"/>
              </w:rPr>
              <w:t xml:space="preserve"> ID</w:t>
            </w:r>
          </w:p>
        </w:tc>
      </w:tr>
      <w:tr w:rsidR="00D318C7" w:rsidRPr="006C27E8" w14:paraId="39857239" w14:textId="1413D834" w:rsidTr="00D318C7">
        <w:trPr>
          <w:trHeight w:val="729"/>
        </w:trPr>
        <w:tc>
          <w:tcPr>
            <w:tcW w:w="2346" w:type="dxa"/>
            <w:vAlign w:val="center"/>
          </w:tcPr>
          <w:p w14:paraId="7464C7EB" w14:textId="77777777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741" w:type="dxa"/>
          </w:tcPr>
          <w:p w14:paraId="2B402937" w14:textId="77777777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094" w:type="dxa"/>
            <w:vAlign w:val="center"/>
          </w:tcPr>
          <w:p w14:paraId="59566B92" w14:textId="32E58C32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81" w:type="dxa"/>
            <w:vAlign w:val="center"/>
          </w:tcPr>
          <w:p w14:paraId="42ED4536" w14:textId="77777777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318C7" w:rsidRPr="006C27E8" w14:paraId="165256F1" w14:textId="369530F8" w:rsidTr="00D318C7">
        <w:trPr>
          <w:trHeight w:val="703"/>
        </w:trPr>
        <w:tc>
          <w:tcPr>
            <w:tcW w:w="2346" w:type="dxa"/>
            <w:vAlign w:val="center"/>
          </w:tcPr>
          <w:p w14:paraId="4F7BC76D" w14:textId="77777777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741" w:type="dxa"/>
          </w:tcPr>
          <w:p w14:paraId="7BC58E66" w14:textId="77777777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094" w:type="dxa"/>
            <w:vAlign w:val="center"/>
          </w:tcPr>
          <w:p w14:paraId="5A9E8ED1" w14:textId="5779EEA8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81" w:type="dxa"/>
            <w:vAlign w:val="center"/>
          </w:tcPr>
          <w:p w14:paraId="210CA2E9" w14:textId="77777777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318C7" w:rsidRPr="006C27E8" w14:paraId="033541CE" w14:textId="0182B8D2" w:rsidTr="00D318C7">
        <w:trPr>
          <w:trHeight w:val="729"/>
        </w:trPr>
        <w:tc>
          <w:tcPr>
            <w:tcW w:w="2346" w:type="dxa"/>
            <w:vAlign w:val="center"/>
          </w:tcPr>
          <w:p w14:paraId="6FDE2880" w14:textId="77777777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741" w:type="dxa"/>
          </w:tcPr>
          <w:p w14:paraId="22D20562" w14:textId="77777777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094" w:type="dxa"/>
            <w:vAlign w:val="center"/>
          </w:tcPr>
          <w:p w14:paraId="38C4A53F" w14:textId="64F4EA6B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81" w:type="dxa"/>
            <w:vAlign w:val="center"/>
          </w:tcPr>
          <w:p w14:paraId="033600AC" w14:textId="77777777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318C7" w:rsidRPr="006C27E8" w14:paraId="254D40FA" w14:textId="59F1A0D8" w:rsidTr="00D318C7">
        <w:trPr>
          <w:trHeight w:val="729"/>
        </w:trPr>
        <w:tc>
          <w:tcPr>
            <w:tcW w:w="2346" w:type="dxa"/>
            <w:vAlign w:val="center"/>
          </w:tcPr>
          <w:p w14:paraId="2D2A3ED3" w14:textId="77777777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741" w:type="dxa"/>
          </w:tcPr>
          <w:p w14:paraId="2431D61A" w14:textId="77777777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094" w:type="dxa"/>
            <w:vAlign w:val="center"/>
          </w:tcPr>
          <w:p w14:paraId="48B8E6F7" w14:textId="6E253367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81" w:type="dxa"/>
            <w:vAlign w:val="center"/>
          </w:tcPr>
          <w:p w14:paraId="6788D778" w14:textId="77777777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156FAF2A" w14:textId="77777777" w:rsidR="00995D29" w:rsidRPr="00316745" w:rsidRDefault="00995D29" w:rsidP="00995D29">
      <w:pPr>
        <w:rPr>
          <w:rFonts w:ascii="Times New Roman" w:hAnsi="Times New Roman" w:cs="Times New Roman"/>
          <w:b/>
          <w:lang w:val="en-US"/>
        </w:rPr>
      </w:pPr>
    </w:p>
    <w:p w14:paraId="2380E7F0" w14:textId="4382DED6" w:rsidR="00EE3255" w:rsidRPr="00316745" w:rsidRDefault="00563A10" w:rsidP="00F22C7F">
      <w:pPr>
        <w:rPr>
          <w:rFonts w:ascii="Times New Roman" w:hAnsi="Times New Roman" w:cs="Times New Roman"/>
          <w:b/>
          <w:lang w:val="en-US"/>
        </w:rPr>
      </w:pPr>
      <w:r w:rsidRPr="00316745">
        <w:rPr>
          <w:rFonts w:ascii="Times New Roman" w:hAnsi="Times New Roman" w:cs="Times New Roman"/>
          <w:b/>
          <w:lang w:val="en-US"/>
        </w:rPr>
        <w:t xml:space="preserve">If ethics committee approval information is required: </w:t>
      </w:r>
    </w:p>
    <w:tbl>
      <w:tblPr>
        <w:tblStyle w:val="TabloKlavuzu"/>
        <w:tblW w:w="10547" w:type="dxa"/>
        <w:tblLook w:val="04A0" w:firstRow="1" w:lastRow="0" w:firstColumn="1" w:lastColumn="0" w:noHBand="0" w:noVBand="1"/>
      </w:tblPr>
      <w:tblGrid>
        <w:gridCol w:w="5393"/>
        <w:gridCol w:w="2540"/>
        <w:gridCol w:w="2614"/>
      </w:tblGrid>
      <w:tr w:rsidR="00E42F12" w:rsidRPr="006C27E8" w14:paraId="18F38963" w14:textId="77777777" w:rsidTr="009025A0">
        <w:trPr>
          <w:trHeight w:val="331"/>
        </w:trPr>
        <w:tc>
          <w:tcPr>
            <w:tcW w:w="5393" w:type="dxa"/>
            <w:vAlign w:val="center"/>
          </w:tcPr>
          <w:p w14:paraId="6E134F5D" w14:textId="6DEE5784" w:rsidR="00E42F12" w:rsidRPr="00316745" w:rsidRDefault="001C7B41" w:rsidP="0038692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 xml:space="preserve">Permit Granting </w:t>
            </w:r>
            <w:r w:rsidR="00563A10" w:rsidRPr="00316745">
              <w:rPr>
                <w:rFonts w:ascii="Times New Roman" w:hAnsi="Times New Roman" w:cs="Times New Roman"/>
                <w:b/>
                <w:lang w:val="en-US"/>
              </w:rPr>
              <w:t xml:space="preserve">Institution or </w:t>
            </w:r>
            <w:r w:rsidRPr="00316745">
              <w:rPr>
                <w:rFonts w:ascii="Times New Roman" w:hAnsi="Times New Roman" w:cs="Times New Roman"/>
                <w:b/>
                <w:lang w:val="en-US"/>
              </w:rPr>
              <w:t>O</w:t>
            </w:r>
            <w:r w:rsidR="00563A10" w:rsidRPr="00316745">
              <w:rPr>
                <w:rFonts w:ascii="Times New Roman" w:hAnsi="Times New Roman" w:cs="Times New Roman"/>
                <w:b/>
                <w:lang w:val="en-US"/>
              </w:rPr>
              <w:t>rganization</w:t>
            </w:r>
          </w:p>
        </w:tc>
        <w:tc>
          <w:tcPr>
            <w:tcW w:w="2540" w:type="dxa"/>
            <w:vAlign w:val="center"/>
          </w:tcPr>
          <w:p w14:paraId="75D8926D" w14:textId="6BA064A7" w:rsidR="00E42F12" w:rsidRPr="00316745" w:rsidRDefault="00336F1C" w:rsidP="0038692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 xml:space="preserve">Permit </w:t>
            </w:r>
            <w:r w:rsidR="001137BD" w:rsidRPr="00316745">
              <w:rPr>
                <w:rFonts w:ascii="Times New Roman" w:hAnsi="Times New Roman" w:cs="Times New Roman"/>
                <w:b/>
                <w:lang w:val="en-US"/>
              </w:rPr>
              <w:t>D</w:t>
            </w:r>
            <w:r w:rsidRPr="00316745">
              <w:rPr>
                <w:rFonts w:ascii="Times New Roman" w:hAnsi="Times New Roman" w:cs="Times New Roman"/>
                <w:b/>
                <w:lang w:val="en-US"/>
              </w:rPr>
              <w:t>ate</w:t>
            </w:r>
          </w:p>
        </w:tc>
        <w:tc>
          <w:tcPr>
            <w:tcW w:w="2614" w:type="dxa"/>
            <w:vAlign w:val="center"/>
          </w:tcPr>
          <w:p w14:paraId="10765251" w14:textId="2052150B" w:rsidR="00E42F12" w:rsidRPr="00316745" w:rsidRDefault="00336F1C" w:rsidP="0038692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 xml:space="preserve">Permit </w:t>
            </w:r>
            <w:r w:rsidR="001137BD" w:rsidRPr="00316745">
              <w:rPr>
                <w:rFonts w:ascii="Times New Roman" w:hAnsi="Times New Roman" w:cs="Times New Roman"/>
                <w:b/>
                <w:lang w:val="en-US"/>
              </w:rPr>
              <w:t>I</w:t>
            </w:r>
            <w:r w:rsidRPr="00316745">
              <w:rPr>
                <w:rFonts w:ascii="Times New Roman" w:hAnsi="Times New Roman" w:cs="Times New Roman"/>
                <w:b/>
                <w:lang w:val="en-US"/>
              </w:rPr>
              <w:t xml:space="preserve">ssue </w:t>
            </w:r>
            <w:r w:rsidR="001137BD" w:rsidRPr="00316745">
              <w:rPr>
                <w:rFonts w:ascii="Times New Roman" w:hAnsi="Times New Roman" w:cs="Times New Roman"/>
                <w:b/>
                <w:lang w:val="en-US"/>
              </w:rPr>
              <w:t>N</w:t>
            </w:r>
            <w:r w:rsidRPr="00316745">
              <w:rPr>
                <w:rFonts w:ascii="Times New Roman" w:hAnsi="Times New Roman" w:cs="Times New Roman"/>
                <w:b/>
                <w:lang w:val="en-US"/>
              </w:rPr>
              <w:t>umber</w:t>
            </w:r>
          </w:p>
        </w:tc>
      </w:tr>
      <w:tr w:rsidR="00E42F12" w:rsidRPr="006C27E8" w14:paraId="2AC57638" w14:textId="77777777" w:rsidTr="009025A0">
        <w:trPr>
          <w:trHeight w:val="780"/>
        </w:trPr>
        <w:tc>
          <w:tcPr>
            <w:tcW w:w="5393" w:type="dxa"/>
            <w:vAlign w:val="center"/>
          </w:tcPr>
          <w:p w14:paraId="51EA47FF" w14:textId="77777777" w:rsidR="00E42F12" w:rsidRPr="00316745" w:rsidRDefault="00E42F12" w:rsidP="00386929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40" w:type="dxa"/>
            <w:vAlign w:val="center"/>
          </w:tcPr>
          <w:p w14:paraId="23D8E1D9" w14:textId="77777777" w:rsidR="00E42F12" w:rsidRPr="00316745" w:rsidRDefault="00E42F12" w:rsidP="00386929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614" w:type="dxa"/>
            <w:vAlign w:val="center"/>
          </w:tcPr>
          <w:p w14:paraId="525CFE00" w14:textId="77777777" w:rsidR="00E42F12" w:rsidRPr="00316745" w:rsidRDefault="00E42F12" w:rsidP="00386929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F782526" w14:textId="1F360424" w:rsidR="00466EAE" w:rsidRPr="00316745" w:rsidRDefault="00466EAE" w:rsidP="00F22C7F">
      <w:pPr>
        <w:rPr>
          <w:rFonts w:ascii="Times New Roman" w:hAnsi="Times New Roman" w:cs="Times New Roman"/>
          <w:lang w:val="en-US"/>
        </w:rPr>
      </w:pPr>
    </w:p>
    <w:p w14:paraId="373EB707" w14:textId="77777777" w:rsidR="00D318C7" w:rsidRPr="00316745" w:rsidRDefault="00D318C7" w:rsidP="00F22C7F">
      <w:pPr>
        <w:rPr>
          <w:rFonts w:ascii="Times New Roman" w:hAnsi="Times New Roman" w:cs="Times New Roman"/>
          <w:lang w:val="en-US"/>
        </w:rPr>
      </w:pPr>
    </w:p>
    <w:p w14:paraId="3362F845" w14:textId="77777777" w:rsidR="00D318C7" w:rsidRPr="00316745" w:rsidRDefault="00D318C7" w:rsidP="00F22C7F">
      <w:pPr>
        <w:rPr>
          <w:rFonts w:ascii="Times New Roman" w:hAnsi="Times New Roman" w:cs="Times New Roman"/>
          <w:lang w:val="en-US"/>
        </w:rPr>
      </w:pPr>
    </w:p>
    <w:p w14:paraId="532199A1" w14:textId="77777777" w:rsidR="00D318C7" w:rsidRPr="00316745" w:rsidRDefault="00D318C7" w:rsidP="00F22C7F">
      <w:pPr>
        <w:rPr>
          <w:rFonts w:ascii="Times New Roman" w:hAnsi="Times New Roman" w:cs="Times New Roman"/>
          <w:lang w:val="en-US"/>
        </w:rPr>
      </w:pPr>
    </w:p>
    <w:p w14:paraId="2ED7DCBE" w14:textId="77777777" w:rsidR="00D318C7" w:rsidRPr="00316745" w:rsidRDefault="00D318C7" w:rsidP="00F22C7F">
      <w:pPr>
        <w:rPr>
          <w:rFonts w:ascii="Times New Roman" w:hAnsi="Times New Roman" w:cs="Times New Roman"/>
          <w:lang w:val="en-US"/>
        </w:rPr>
      </w:pPr>
    </w:p>
    <w:p w14:paraId="601CE5CE" w14:textId="77777777" w:rsidR="00D318C7" w:rsidRPr="00316745" w:rsidRDefault="00D318C7" w:rsidP="00F22C7F">
      <w:pPr>
        <w:rPr>
          <w:rFonts w:ascii="Times New Roman" w:hAnsi="Times New Roman" w:cs="Times New Roman"/>
          <w:lang w:val="en-US"/>
        </w:rPr>
      </w:pPr>
    </w:p>
    <w:p w14:paraId="46774598" w14:textId="07FDF934" w:rsidR="00D318C7" w:rsidRPr="00316745" w:rsidRDefault="00D318C7" w:rsidP="00D318C7">
      <w:pPr>
        <w:rPr>
          <w:rFonts w:ascii="Times New Roman" w:hAnsi="Times New Roman" w:cs="Times New Roman"/>
          <w:b/>
          <w:lang w:val="en-US"/>
        </w:rPr>
      </w:pPr>
      <w:r w:rsidRPr="00316745">
        <w:rPr>
          <w:rFonts w:ascii="Times New Roman" w:hAnsi="Times New Roman" w:cs="Times New Roman"/>
          <w:b/>
          <w:lang w:val="en-US"/>
        </w:rPr>
        <w:t>Manuscript</w:t>
      </w:r>
      <w:r w:rsidR="001137BD" w:rsidRPr="00316745">
        <w:rPr>
          <w:rFonts w:ascii="Times New Roman" w:hAnsi="Times New Roman" w:cs="Times New Roman"/>
          <w:b/>
          <w:lang w:val="en-US"/>
        </w:rPr>
        <w:t xml:space="preserve"> Information</w:t>
      </w:r>
      <w:r w:rsidRPr="00316745">
        <w:rPr>
          <w:rFonts w:ascii="Times New Roman" w:hAnsi="Times New Roman" w:cs="Times New Roman"/>
          <w:b/>
          <w:lang w:val="en-US"/>
        </w:rPr>
        <w:t>:</w:t>
      </w:r>
    </w:p>
    <w:tbl>
      <w:tblPr>
        <w:tblStyle w:val="TabloKlavuzu"/>
        <w:tblW w:w="10547" w:type="dxa"/>
        <w:tblLook w:val="04A0" w:firstRow="1" w:lastRow="0" w:firstColumn="1" w:lastColumn="0" w:noHBand="0" w:noVBand="1"/>
      </w:tblPr>
      <w:tblGrid>
        <w:gridCol w:w="4225"/>
        <w:gridCol w:w="6322"/>
      </w:tblGrid>
      <w:tr w:rsidR="00D318C7" w:rsidRPr="006C27E8" w14:paraId="3F1F9AFD" w14:textId="77777777" w:rsidTr="00500B67">
        <w:trPr>
          <w:trHeight w:val="331"/>
        </w:trPr>
        <w:tc>
          <w:tcPr>
            <w:tcW w:w="10547" w:type="dxa"/>
            <w:gridSpan w:val="2"/>
            <w:vAlign w:val="center"/>
          </w:tcPr>
          <w:p w14:paraId="1F9C02AE" w14:textId="52EBA3F5" w:rsidR="00D318C7" w:rsidRPr="00316745" w:rsidRDefault="00D318C7" w:rsidP="00D318C7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bCs/>
                <w:lang w:val="en-US"/>
              </w:rPr>
              <w:t>Has the manuscript been presented at a conference or symposium?</w:t>
            </w:r>
          </w:p>
        </w:tc>
      </w:tr>
      <w:tr w:rsidR="00D318C7" w:rsidRPr="006C27E8" w14:paraId="05063636" w14:textId="77777777" w:rsidTr="00500B67">
        <w:trPr>
          <w:trHeight w:val="780"/>
        </w:trPr>
        <w:tc>
          <w:tcPr>
            <w:tcW w:w="4225" w:type="dxa"/>
            <w:vAlign w:val="center"/>
          </w:tcPr>
          <w:p w14:paraId="3A89A437" w14:textId="0C35FB09" w:rsidR="00D318C7" w:rsidRPr="00316745" w:rsidRDefault="00D318C7" w:rsidP="00D318C7">
            <w:pPr>
              <w:rPr>
                <w:rFonts w:ascii="Times New Roman" w:hAnsi="Times New Roman" w:cs="Times New Roman"/>
                <w:lang w:val="en-US"/>
              </w:rPr>
            </w:pPr>
            <w:r w:rsidRPr="00316745">
              <w:rPr>
                <w:rFonts w:ascii="Times New Roman" w:hAnsi="Times New Roman" w:cs="Times New Roman"/>
                <w:lang w:val="en-US"/>
              </w:rPr>
              <w:t xml:space="preserve">If yes, please provide the </w:t>
            </w:r>
            <w:r w:rsidR="00473622" w:rsidRPr="00316745">
              <w:rPr>
                <w:rFonts w:ascii="Times New Roman" w:hAnsi="Times New Roman" w:cs="Times New Roman"/>
                <w:lang w:val="en-US"/>
              </w:rPr>
              <w:t>event details</w:t>
            </w:r>
            <w:r w:rsidRPr="00316745">
              <w:rPr>
                <w:rFonts w:ascii="Times New Roman" w:hAnsi="Times New Roman" w:cs="Times New Roman"/>
                <w:lang w:val="en-US"/>
              </w:rPr>
              <w:t>:</w:t>
            </w:r>
          </w:p>
        </w:tc>
        <w:tc>
          <w:tcPr>
            <w:tcW w:w="6322" w:type="dxa"/>
            <w:vAlign w:val="center"/>
          </w:tcPr>
          <w:p w14:paraId="4D6DB6AF" w14:textId="77777777" w:rsidR="00D318C7" w:rsidRPr="00316745" w:rsidRDefault="00D318C7" w:rsidP="00500B67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318C7" w:rsidRPr="006C27E8" w14:paraId="5BDD141A" w14:textId="77777777" w:rsidTr="00500B67">
        <w:trPr>
          <w:trHeight w:val="780"/>
        </w:trPr>
        <w:tc>
          <w:tcPr>
            <w:tcW w:w="10547" w:type="dxa"/>
            <w:gridSpan w:val="2"/>
            <w:vAlign w:val="center"/>
          </w:tcPr>
          <w:p w14:paraId="5A5A78E7" w14:textId="7014B7E4" w:rsidR="00D318C7" w:rsidRPr="00316745" w:rsidRDefault="00D318C7" w:rsidP="00500B67">
            <w:pPr>
              <w:rPr>
                <w:rFonts w:ascii="Times New Roman" w:hAnsi="Times New Roman" w:cs="Times New Roman"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bCs/>
                <w:lang w:val="en-US"/>
              </w:rPr>
              <w:t>Is the manuscript derived from a graduate thesis?</w:t>
            </w:r>
          </w:p>
        </w:tc>
      </w:tr>
      <w:tr w:rsidR="00D318C7" w:rsidRPr="006C27E8" w14:paraId="29FE4627" w14:textId="77777777" w:rsidTr="00500B67">
        <w:trPr>
          <w:trHeight w:val="780"/>
        </w:trPr>
        <w:tc>
          <w:tcPr>
            <w:tcW w:w="4225" w:type="dxa"/>
            <w:vAlign w:val="center"/>
          </w:tcPr>
          <w:p w14:paraId="4B590FA6" w14:textId="0DEC50F4" w:rsidR="00D318C7" w:rsidRPr="00316745" w:rsidRDefault="00D318C7" w:rsidP="00D318C7">
            <w:pPr>
              <w:rPr>
                <w:rFonts w:ascii="Times New Roman" w:hAnsi="Times New Roman" w:cs="Times New Roman"/>
                <w:lang w:val="en-US"/>
              </w:rPr>
            </w:pPr>
            <w:r w:rsidRPr="00316745">
              <w:rPr>
                <w:rFonts w:ascii="Times New Roman" w:hAnsi="Times New Roman" w:cs="Times New Roman"/>
                <w:lang w:val="en-US"/>
              </w:rPr>
              <w:t xml:space="preserve">If yes, please provide the </w:t>
            </w:r>
            <w:r w:rsidR="001D1C44" w:rsidRPr="00316745">
              <w:rPr>
                <w:rFonts w:ascii="Times New Roman" w:hAnsi="Times New Roman" w:cs="Times New Roman"/>
                <w:lang w:val="en-US"/>
              </w:rPr>
              <w:t>thesis details</w:t>
            </w:r>
            <w:r w:rsidRPr="00316745">
              <w:rPr>
                <w:rFonts w:ascii="Times New Roman" w:hAnsi="Times New Roman" w:cs="Times New Roman"/>
                <w:lang w:val="en-US"/>
              </w:rPr>
              <w:t>:</w:t>
            </w:r>
          </w:p>
        </w:tc>
        <w:tc>
          <w:tcPr>
            <w:tcW w:w="6322" w:type="dxa"/>
            <w:vAlign w:val="center"/>
          </w:tcPr>
          <w:p w14:paraId="32BA23DB" w14:textId="77777777" w:rsidR="00D318C7" w:rsidRPr="00316745" w:rsidRDefault="00D318C7" w:rsidP="00500B67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318C7" w:rsidRPr="006C27E8" w14:paraId="1F9D2C2F" w14:textId="77777777" w:rsidTr="00500B67">
        <w:trPr>
          <w:trHeight w:val="780"/>
        </w:trPr>
        <w:tc>
          <w:tcPr>
            <w:tcW w:w="10547" w:type="dxa"/>
            <w:gridSpan w:val="2"/>
            <w:vAlign w:val="center"/>
          </w:tcPr>
          <w:p w14:paraId="1AD6057C" w14:textId="60CD7F5A" w:rsidR="00D318C7" w:rsidRPr="00316745" w:rsidRDefault="00BB1955" w:rsidP="00316745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bCs/>
                <w:lang w:val="en-US"/>
              </w:rPr>
              <w:t>Was</w:t>
            </w:r>
            <w:r w:rsidR="00D318C7" w:rsidRPr="0031674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the manuscript prepared </w:t>
            </w:r>
            <w:proofErr w:type="gramStart"/>
            <w:r w:rsidR="00D318C7" w:rsidRPr="00316745">
              <w:rPr>
                <w:rFonts w:ascii="Times New Roman" w:hAnsi="Times New Roman" w:cs="Times New Roman"/>
                <w:b/>
                <w:bCs/>
                <w:lang w:val="en-US"/>
              </w:rPr>
              <w:t>as a result</w:t>
            </w:r>
            <w:proofErr w:type="gramEnd"/>
            <w:r w:rsidR="00D318C7" w:rsidRPr="0031674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of a scientific project</w:t>
            </w:r>
            <w:r w:rsidR="00A10B42" w:rsidRPr="00316745">
              <w:rPr>
                <w:rFonts w:ascii="Times New Roman" w:hAnsi="Times New Roman" w:cs="Times New Roman"/>
                <w:b/>
                <w:bCs/>
                <w:lang w:val="en-US"/>
              </w:rPr>
              <w:t>, whether</w:t>
            </w:r>
            <w:r w:rsidR="00D318C7" w:rsidRPr="0031674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national (</w:t>
            </w:r>
            <w:r w:rsidR="00A10B42" w:rsidRPr="0031674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such as </w:t>
            </w:r>
            <w:r w:rsidR="00D318C7" w:rsidRPr="00316745">
              <w:rPr>
                <w:rFonts w:ascii="Times New Roman" w:hAnsi="Times New Roman" w:cs="Times New Roman"/>
                <w:b/>
                <w:bCs/>
                <w:lang w:val="en-US"/>
              </w:rPr>
              <w:t>TÜBİTAK) or international (</w:t>
            </w:r>
            <w:r w:rsidR="00A10B42" w:rsidRPr="00316745">
              <w:rPr>
                <w:rFonts w:ascii="Times New Roman" w:hAnsi="Times New Roman" w:cs="Times New Roman"/>
                <w:b/>
                <w:bCs/>
                <w:lang w:val="en-US"/>
              </w:rPr>
              <w:t xml:space="preserve">like </w:t>
            </w:r>
            <w:r w:rsidR="00D318C7" w:rsidRPr="00316745">
              <w:rPr>
                <w:rFonts w:ascii="Times New Roman" w:hAnsi="Times New Roman" w:cs="Times New Roman"/>
                <w:b/>
                <w:bCs/>
                <w:lang w:val="en-US"/>
              </w:rPr>
              <w:t>COST)?</w:t>
            </w:r>
          </w:p>
        </w:tc>
      </w:tr>
      <w:tr w:rsidR="00D318C7" w:rsidRPr="006C27E8" w14:paraId="36DB6DDB" w14:textId="77777777" w:rsidTr="00500B67">
        <w:trPr>
          <w:trHeight w:val="780"/>
        </w:trPr>
        <w:tc>
          <w:tcPr>
            <w:tcW w:w="4225" w:type="dxa"/>
            <w:vAlign w:val="center"/>
          </w:tcPr>
          <w:p w14:paraId="6BB4BB26" w14:textId="3DE521BA" w:rsidR="00D318C7" w:rsidRPr="00316745" w:rsidRDefault="00D318C7" w:rsidP="00500B67">
            <w:pPr>
              <w:rPr>
                <w:rFonts w:ascii="Times New Roman" w:hAnsi="Times New Roman" w:cs="Times New Roman"/>
                <w:lang w:val="en-US"/>
              </w:rPr>
            </w:pPr>
            <w:r w:rsidRPr="00316745">
              <w:rPr>
                <w:rFonts w:ascii="Times New Roman" w:hAnsi="Times New Roman" w:cs="Times New Roman"/>
                <w:lang w:val="en-US"/>
              </w:rPr>
              <w:t xml:space="preserve">If yes, please </w:t>
            </w:r>
            <w:r w:rsidR="00BD15DA" w:rsidRPr="00316745">
              <w:rPr>
                <w:rFonts w:ascii="Times New Roman" w:hAnsi="Times New Roman" w:cs="Times New Roman"/>
                <w:lang w:val="en-US"/>
              </w:rPr>
              <w:t>provide</w:t>
            </w:r>
            <w:r w:rsidRPr="00316745">
              <w:rPr>
                <w:rFonts w:ascii="Times New Roman" w:hAnsi="Times New Roman" w:cs="Times New Roman"/>
                <w:lang w:val="en-US"/>
              </w:rPr>
              <w:t xml:space="preserve"> the </w:t>
            </w:r>
            <w:r w:rsidR="00BD15DA" w:rsidRPr="00316745">
              <w:rPr>
                <w:rFonts w:ascii="Times New Roman" w:hAnsi="Times New Roman" w:cs="Times New Roman"/>
                <w:lang w:val="en-US"/>
              </w:rPr>
              <w:t>project details</w:t>
            </w:r>
            <w:r w:rsidRPr="00316745">
              <w:rPr>
                <w:rFonts w:ascii="Times New Roman" w:hAnsi="Times New Roman" w:cs="Times New Roman"/>
                <w:lang w:val="en-US"/>
              </w:rPr>
              <w:t>:</w:t>
            </w:r>
          </w:p>
        </w:tc>
        <w:tc>
          <w:tcPr>
            <w:tcW w:w="6322" w:type="dxa"/>
            <w:vAlign w:val="center"/>
          </w:tcPr>
          <w:p w14:paraId="0F7C83DD" w14:textId="77777777" w:rsidR="00D318C7" w:rsidRPr="00316745" w:rsidRDefault="00D318C7" w:rsidP="00500B67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225232E5" w14:textId="77777777" w:rsidR="00D318C7" w:rsidRPr="00316745" w:rsidRDefault="00D318C7" w:rsidP="00F22C7F">
      <w:pPr>
        <w:rPr>
          <w:rFonts w:ascii="Times New Roman" w:hAnsi="Times New Roman" w:cs="Times New Roman"/>
          <w:lang w:val="en-US"/>
        </w:rPr>
      </w:pPr>
    </w:p>
    <w:p w14:paraId="0C09753E" w14:textId="77777777" w:rsidR="00D318C7" w:rsidRPr="00316745" w:rsidRDefault="00D318C7" w:rsidP="00F22C7F">
      <w:pPr>
        <w:rPr>
          <w:rFonts w:ascii="Times New Roman" w:hAnsi="Times New Roman" w:cs="Times New Roman"/>
          <w:lang w:val="en-US"/>
        </w:rPr>
      </w:pPr>
    </w:p>
    <w:p w14:paraId="55F1E756" w14:textId="67B29405" w:rsidR="003D54B3" w:rsidRPr="00316745" w:rsidRDefault="009025A0" w:rsidP="00F22C7F">
      <w:pPr>
        <w:rPr>
          <w:rFonts w:ascii="Times New Roman" w:hAnsi="Times New Roman" w:cs="Times New Roman"/>
          <w:b/>
          <w:lang w:val="en-US"/>
        </w:rPr>
      </w:pPr>
      <w:r w:rsidRPr="00316745">
        <w:rPr>
          <w:rFonts w:ascii="Times New Roman" w:hAnsi="Times New Roman" w:cs="Times New Roman"/>
          <w:b/>
          <w:lang w:val="en-US"/>
        </w:rPr>
        <w:t xml:space="preserve">Corresponding </w:t>
      </w:r>
      <w:r w:rsidR="00730001" w:rsidRPr="00316745">
        <w:rPr>
          <w:rFonts w:ascii="Times New Roman" w:hAnsi="Times New Roman" w:cs="Times New Roman"/>
          <w:b/>
          <w:lang w:val="en-US"/>
        </w:rPr>
        <w:t>A</w:t>
      </w:r>
      <w:r w:rsidRPr="00316745">
        <w:rPr>
          <w:rFonts w:ascii="Times New Roman" w:hAnsi="Times New Roman" w:cs="Times New Roman"/>
          <w:b/>
          <w:lang w:val="en-US"/>
        </w:rPr>
        <w:t xml:space="preserve">uthor </w:t>
      </w:r>
      <w:r w:rsidR="00730001" w:rsidRPr="00316745">
        <w:rPr>
          <w:rFonts w:ascii="Times New Roman" w:hAnsi="Times New Roman" w:cs="Times New Roman"/>
          <w:b/>
          <w:lang w:val="en-US"/>
        </w:rPr>
        <w:t>I</w:t>
      </w:r>
      <w:r w:rsidRPr="00316745">
        <w:rPr>
          <w:rFonts w:ascii="Times New Roman" w:hAnsi="Times New Roman" w:cs="Times New Roman"/>
          <w:b/>
          <w:lang w:val="en-US"/>
        </w:rPr>
        <w:t>nformation</w:t>
      </w:r>
    </w:p>
    <w:tbl>
      <w:tblPr>
        <w:tblStyle w:val="TabloKlavuzu"/>
        <w:tblW w:w="10762" w:type="dxa"/>
        <w:tblLook w:val="04A0" w:firstRow="1" w:lastRow="0" w:firstColumn="1" w:lastColumn="0" w:noHBand="0" w:noVBand="1"/>
      </w:tblPr>
      <w:tblGrid>
        <w:gridCol w:w="2875"/>
        <w:gridCol w:w="2970"/>
        <w:gridCol w:w="2520"/>
        <w:gridCol w:w="2397"/>
      </w:tblGrid>
      <w:tr w:rsidR="00D318C7" w:rsidRPr="006C27E8" w14:paraId="634D80A5" w14:textId="77777777" w:rsidTr="00D318C7">
        <w:trPr>
          <w:trHeight w:val="349"/>
        </w:trPr>
        <w:tc>
          <w:tcPr>
            <w:tcW w:w="2875" w:type="dxa"/>
            <w:vAlign w:val="center"/>
          </w:tcPr>
          <w:p w14:paraId="79F730BE" w14:textId="180A8320" w:rsidR="00D318C7" w:rsidRPr="00316745" w:rsidRDefault="00D318C7" w:rsidP="00530B2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>Name-Surname</w:t>
            </w:r>
          </w:p>
        </w:tc>
        <w:tc>
          <w:tcPr>
            <w:tcW w:w="2970" w:type="dxa"/>
          </w:tcPr>
          <w:p w14:paraId="1B15F1B2" w14:textId="5E69510E" w:rsidR="00D318C7" w:rsidRPr="00316745" w:rsidRDefault="00D318C7" w:rsidP="00530B23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>Institution-Faculty-Department-Division-City-Country</w:t>
            </w:r>
          </w:p>
        </w:tc>
        <w:tc>
          <w:tcPr>
            <w:tcW w:w="2520" w:type="dxa"/>
          </w:tcPr>
          <w:p w14:paraId="6B151FE8" w14:textId="77777777" w:rsidR="00D318C7" w:rsidRPr="00316745" w:rsidRDefault="00D318C7" w:rsidP="00D318C7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  <w:p w14:paraId="29FF197D" w14:textId="66552263" w:rsidR="00D318C7" w:rsidRPr="00316745" w:rsidRDefault="00D318C7" w:rsidP="00D318C7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>E-mail</w:t>
            </w:r>
          </w:p>
        </w:tc>
        <w:tc>
          <w:tcPr>
            <w:tcW w:w="2397" w:type="dxa"/>
            <w:vAlign w:val="center"/>
          </w:tcPr>
          <w:p w14:paraId="18933B10" w14:textId="2AFF94E0" w:rsidR="00D318C7" w:rsidRPr="00316745" w:rsidRDefault="00D318C7" w:rsidP="00D318C7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316745">
              <w:rPr>
                <w:rFonts w:ascii="Times New Roman" w:hAnsi="Times New Roman" w:cs="Times New Roman"/>
                <w:b/>
                <w:lang w:val="en-US"/>
              </w:rPr>
              <w:t>Signature</w:t>
            </w:r>
          </w:p>
        </w:tc>
      </w:tr>
      <w:tr w:rsidR="00D318C7" w:rsidRPr="006C27E8" w14:paraId="4FC6D10E" w14:textId="77777777" w:rsidTr="00D318C7">
        <w:trPr>
          <w:trHeight w:val="821"/>
        </w:trPr>
        <w:tc>
          <w:tcPr>
            <w:tcW w:w="2875" w:type="dxa"/>
            <w:vAlign w:val="center"/>
          </w:tcPr>
          <w:p w14:paraId="2F4D1DBF" w14:textId="77777777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0" w:type="dxa"/>
            <w:vAlign w:val="center"/>
          </w:tcPr>
          <w:p w14:paraId="3C7B0021" w14:textId="77777777" w:rsidR="00D318C7" w:rsidRPr="00316745" w:rsidRDefault="00D318C7" w:rsidP="00BE1286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20" w:type="dxa"/>
          </w:tcPr>
          <w:p w14:paraId="165145C5" w14:textId="77777777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97" w:type="dxa"/>
            <w:vAlign w:val="center"/>
          </w:tcPr>
          <w:p w14:paraId="5EA08979" w14:textId="3A818828" w:rsidR="00D318C7" w:rsidRPr="00316745" w:rsidRDefault="00D318C7" w:rsidP="00BE128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B926345" w14:textId="77777777" w:rsidR="006F32AF" w:rsidRPr="00316745" w:rsidRDefault="006F32AF" w:rsidP="00F22C7F">
      <w:pPr>
        <w:rPr>
          <w:rFonts w:ascii="Times New Roman" w:hAnsi="Times New Roman" w:cs="Times New Roman"/>
          <w:lang w:val="en-US"/>
        </w:rPr>
      </w:pPr>
    </w:p>
    <w:sectPr w:rsidR="006F32AF" w:rsidRPr="00316745" w:rsidSect="006717EA">
      <w:headerReference w:type="default" r:id="rId7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11FD6" w14:textId="77777777" w:rsidR="00E81162" w:rsidRDefault="00E81162" w:rsidP="00F977C9">
      <w:pPr>
        <w:spacing w:after="0" w:line="240" w:lineRule="auto"/>
      </w:pPr>
      <w:r>
        <w:separator/>
      </w:r>
    </w:p>
  </w:endnote>
  <w:endnote w:type="continuationSeparator" w:id="0">
    <w:p w14:paraId="46B92033" w14:textId="77777777" w:rsidR="00E81162" w:rsidRDefault="00E81162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59525" w14:textId="77777777" w:rsidR="00E81162" w:rsidRDefault="00E81162" w:rsidP="00F977C9">
      <w:pPr>
        <w:spacing w:after="0" w:line="240" w:lineRule="auto"/>
      </w:pPr>
      <w:r>
        <w:separator/>
      </w:r>
    </w:p>
  </w:footnote>
  <w:footnote w:type="continuationSeparator" w:id="0">
    <w:p w14:paraId="20961B29" w14:textId="77777777" w:rsidR="00E81162" w:rsidRDefault="00E81162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693AA" w14:textId="37FC0241" w:rsidR="00F977C9" w:rsidRPr="00F977C9" w:rsidRDefault="009D07BC" w:rsidP="009D07BC">
    <w:pPr>
      <w:pStyle w:val="stBilgi"/>
      <w:jc w:val="center"/>
      <w:rPr>
        <w:rFonts w:ascii="Times New Roman" w:hAnsi="Times New Roman" w:cs="Times New Roman"/>
      </w:rPr>
    </w:pPr>
    <w:r>
      <w:rPr>
        <w:noProof/>
        <w:lang w:eastAsia="tr-TR"/>
      </w:rPr>
      <w:drawing>
        <wp:inline distT="0" distB="0" distL="0" distR="0" wp14:anchorId="31EB36AE" wp14:editId="279D874E">
          <wp:extent cx="5759450" cy="1549400"/>
          <wp:effectExtent l="0" t="0" r="0" b="0"/>
          <wp:docPr id="781018827" name="Picture 1" descr="A group of blue and white logo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1018827" name="Picture 1" descr="A group of blue and white logos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224" b="23951"/>
                  <a:stretch/>
                </pic:blipFill>
                <pic:spPr bwMode="auto">
                  <a:xfrm>
                    <a:off x="0" y="0"/>
                    <a:ext cx="5759450" cy="1549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ezMDExMrU0NDRV0lEKTi0uzszPAykwqgUAgCc6ViwAAAA="/>
  </w:docVars>
  <w:rsids>
    <w:rsidRoot w:val="00F977C9"/>
    <w:rsid w:val="00006EF7"/>
    <w:rsid w:val="00054F9B"/>
    <w:rsid w:val="000562B1"/>
    <w:rsid w:val="00066B20"/>
    <w:rsid w:val="000A7F47"/>
    <w:rsid w:val="001137BD"/>
    <w:rsid w:val="0015484D"/>
    <w:rsid w:val="001C7B41"/>
    <w:rsid w:val="001D1C44"/>
    <w:rsid w:val="001F66F8"/>
    <w:rsid w:val="002D5453"/>
    <w:rsid w:val="002F508F"/>
    <w:rsid w:val="002F5346"/>
    <w:rsid w:val="00307C24"/>
    <w:rsid w:val="00316331"/>
    <w:rsid w:val="00316745"/>
    <w:rsid w:val="00336348"/>
    <w:rsid w:val="00336F1C"/>
    <w:rsid w:val="00386929"/>
    <w:rsid w:val="003D54B3"/>
    <w:rsid w:val="004174C7"/>
    <w:rsid w:val="00452305"/>
    <w:rsid w:val="0045390B"/>
    <w:rsid w:val="00466EAE"/>
    <w:rsid w:val="00467212"/>
    <w:rsid w:val="00473622"/>
    <w:rsid w:val="00480715"/>
    <w:rsid w:val="004C4216"/>
    <w:rsid w:val="004E341D"/>
    <w:rsid w:val="00530B23"/>
    <w:rsid w:val="00563A10"/>
    <w:rsid w:val="005E67E2"/>
    <w:rsid w:val="006148C4"/>
    <w:rsid w:val="006717EA"/>
    <w:rsid w:val="006C27E8"/>
    <w:rsid w:val="006F32AF"/>
    <w:rsid w:val="00712606"/>
    <w:rsid w:val="00730001"/>
    <w:rsid w:val="00791099"/>
    <w:rsid w:val="007D2A8C"/>
    <w:rsid w:val="00803428"/>
    <w:rsid w:val="00807D6E"/>
    <w:rsid w:val="008565BB"/>
    <w:rsid w:val="00883BC0"/>
    <w:rsid w:val="008A3D84"/>
    <w:rsid w:val="009025A0"/>
    <w:rsid w:val="00927E37"/>
    <w:rsid w:val="0094388E"/>
    <w:rsid w:val="00985447"/>
    <w:rsid w:val="00995D29"/>
    <w:rsid w:val="009A564B"/>
    <w:rsid w:val="009D07BC"/>
    <w:rsid w:val="009E1C63"/>
    <w:rsid w:val="009E44CE"/>
    <w:rsid w:val="00A10B42"/>
    <w:rsid w:val="00A11ED8"/>
    <w:rsid w:val="00AF39C0"/>
    <w:rsid w:val="00BB1955"/>
    <w:rsid w:val="00BD15DA"/>
    <w:rsid w:val="00BE1286"/>
    <w:rsid w:val="00BE7D68"/>
    <w:rsid w:val="00C27EB4"/>
    <w:rsid w:val="00C6229E"/>
    <w:rsid w:val="00D150FE"/>
    <w:rsid w:val="00D318C7"/>
    <w:rsid w:val="00D82E96"/>
    <w:rsid w:val="00E42F12"/>
    <w:rsid w:val="00E81162"/>
    <w:rsid w:val="00EC4C85"/>
    <w:rsid w:val="00EE3255"/>
    <w:rsid w:val="00EE7EC3"/>
    <w:rsid w:val="00F023EF"/>
    <w:rsid w:val="00F22C7F"/>
    <w:rsid w:val="00F74F33"/>
    <w:rsid w:val="00F977C9"/>
    <w:rsid w:val="00FA3C8E"/>
    <w:rsid w:val="00FE2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AFC6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zeltme">
    <w:name w:val="Revision"/>
    <w:hidden/>
    <w:uiPriority w:val="99"/>
    <w:semiHidden/>
    <w:rsid w:val="00883BC0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167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167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6T22:49:00Z</dcterms:created>
  <dcterms:modified xsi:type="dcterms:W3CDTF">2024-02-19T10:48:00Z</dcterms:modified>
</cp:coreProperties>
</file>